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C69E6" w14:textId="77777777" w:rsidR="00A33756" w:rsidRDefault="00A33756" w:rsidP="00A33756">
      <w:r>
        <w:t>I’ve decided on green and monochrome because I wanted the colors to be as least intrusive as possible when someone is reading. I wanted a color to give a calming effect as well. That’s why no bright colors are being used.</w:t>
      </w:r>
    </w:p>
    <w:p w14:paraId="4D91E471" w14:textId="0F66D99D" w:rsidR="00A33756" w:rsidRDefault="00A33756" w:rsidP="00A33756">
      <w:r>
        <w:t>Green is also the least used colors in my Nations colors, so it won’t conflict with them.</w:t>
      </w:r>
      <w:bookmarkStart w:id="0" w:name="_4o56itfcsjb2" w:colFirst="0" w:colLast="0"/>
      <w:bookmarkEnd w:id="0"/>
    </w:p>
    <w:p w14:paraId="77B70910" w14:textId="77777777" w:rsidR="00A33756" w:rsidRDefault="00A33756" w:rsidP="00A33756"/>
    <w:p w14:paraId="70F5A4E8" w14:textId="77777777" w:rsidR="00A33756" w:rsidRDefault="00A33756" w:rsidP="00A33756">
      <w:r>
        <w:t>The content area will have a very slight light grey tint to it, as grey backgrounds are easier on the eyes for extended periods of reading than white.</w:t>
      </w:r>
    </w:p>
    <w:p w14:paraId="1AC43AAA" w14:textId="77777777" w:rsidR="00A33756" w:rsidRDefault="00A33756" w:rsidP="00A33756">
      <w:r>
        <w:t>The color of the Ad columns will be a slightly darker grey to give it some contrast. An inner drop shadow will be used to give it the lowest visual hierarchy, and give all the good content areas to pop up.</w:t>
      </w:r>
    </w:p>
    <w:p w14:paraId="750B5243" w14:textId="77777777" w:rsidR="00A33756" w:rsidRDefault="00A33756" w:rsidP="00A33756">
      <w:r>
        <w:t>Text will be black, because black is better for the eyes to read for extended periods of time.</w:t>
      </w:r>
    </w:p>
    <w:p w14:paraId="590682A2" w14:textId="738029CE" w:rsidR="00E233B6" w:rsidRDefault="00E233B6"/>
    <w:p w14:paraId="16D0B5BB" w14:textId="58E5B034" w:rsidR="00A33756" w:rsidRDefault="00A33756">
      <w:r>
        <w:rPr>
          <w:noProof/>
        </w:rPr>
        <w:drawing>
          <wp:inline distT="0" distB="0" distL="0" distR="0" wp14:anchorId="43DD53EA" wp14:editId="5CDC6065">
            <wp:extent cx="6848475" cy="1304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848475" cy="1304925"/>
                    </a:xfrm>
                    <a:prstGeom prst="rect">
                      <a:avLst/>
                    </a:prstGeom>
                    <a:noFill/>
                    <a:ln>
                      <a:noFill/>
                    </a:ln>
                  </pic:spPr>
                </pic:pic>
              </a:graphicData>
            </a:graphic>
          </wp:inline>
        </w:drawing>
      </w:r>
    </w:p>
    <w:p w14:paraId="7EA5AD14" w14:textId="34EDD193" w:rsidR="00A33756" w:rsidRDefault="00A33756"/>
    <w:p w14:paraId="228DD13E" w14:textId="7A87AAE0" w:rsidR="00A33756" w:rsidRDefault="00A33756">
      <w:r>
        <w:t>I already had the color scheme planned out before this project, so here’s a few other variations of green. Even after generating these, I’m still in favor of the original scheme.</w:t>
      </w:r>
    </w:p>
    <w:p w14:paraId="41B34664" w14:textId="77777777" w:rsidR="00A33756" w:rsidRDefault="00A33756"/>
    <w:p w14:paraId="15644B5A" w14:textId="43AB6C66" w:rsidR="00A33756" w:rsidRDefault="00A33756"/>
    <w:p w14:paraId="226A6172" w14:textId="2ACFA207" w:rsidR="00A33756" w:rsidRDefault="00A33756">
      <w:r>
        <w:rPr>
          <w:noProof/>
        </w:rPr>
        <w:drawing>
          <wp:inline distT="0" distB="0" distL="0" distR="0" wp14:anchorId="2DD68534" wp14:editId="4B417FC6">
            <wp:extent cx="5429250" cy="20955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429250" cy="2095500"/>
                    </a:xfrm>
                    <a:prstGeom prst="rect">
                      <a:avLst/>
                    </a:prstGeom>
                    <a:noFill/>
                    <a:ln>
                      <a:noFill/>
                    </a:ln>
                  </pic:spPr>
                </pic:pic>
              </a:graphicData>
            </a:graphic>
          </wp:inline>
        </w:drawing>
      </w:r>
    </w:p>
    <w:p w14:paraId="0364FCF8" w14:textId="33B5C7B1" w:rsidR="00A33756" w:rsidRDefault="00A33756">
      <w:r>
        <w:rPr>
          <w:noProof/>
        </w:rPr>
        <w:drawing>
          <wp:inline distT="0" distB="0" distL="0" distR="0" wp14:anchorId="55889505" wp14:editId="321A3D7E">
            <wp:extent cx="5438775" cy="1819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438775" cy="1819275"/>
                    </a:xfrm>
                    <a:prstGeom prst="rect">
                      <a:avLst/>
                    </a:prstGeom>
                    <a:noFill/>
                    <a:ln>
                      <a:noFill/>
                    </a:ln>
                  </pic:spPr>
                </pic:pic>
              </a:graphicData>
            </a:graphic>
          </wp:inline>
        </w:drawing>
      </w:r>
    </w:p>
    <w:sectPr w:rsidR="00A33756">
      <w:pgSz w:w="12240" w:h="15840"/>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3MjQzNzQ3MDKzMDJS0lEKTi0uzszPAykwrAUAUYbKQiwAAAA="/>
  </w:docVars>
  <w:rsids>
    <w:rsidRoot w:val="00CD2BF8"/>
    <w:rsid w:val="004B6FAC"/>
    <w:rsid w:val="00646F5B"/>
    <w:rsid w:val="00875C31"/>
    <w:rsid w:val="00A33756"/>
    <w:rsid w:val="00A50497"/>
    <w:rsid w:val="00C3414D"/>
    <w:rsid w:val="00CD2BF8"/>
    <w:rsid w:val="00E233B6"/>
    <w:rsid w:val="00F64E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0F9C57"/>
  <w15:chartTrackingRefBased/>
  <w15:docId w15:val="{9F12D177-95F6-4690-BE09-574D030ACC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4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3756"/>
    <w:rPr>
      <w:rFonts w:ascii="Calibri" w:eastAsia="Calibri" w:hAnsi="Calibri" w:cs="Calibri"/>
    </w:rPr>
  </w:style>
  <w:style w:type="paragraph" w:styleId="Heading1">
    <w:name w:val="heading 1"/>
    <w:basedOn w:val="Normal"/>
    <w:next w:val="Normal"/>
    <w:link w:val="Heading1Char"/>
    <w:autoRedefine/>
    <w:uiPriority w:val="9"/>
    <w:qFormat/>
    <w:rsid w:val="00646F5B"/>
    <w:pPr>
      <w:keepNext/>
      <w:keepLines/>
      <w:spacing w:before="240" w:after="0"/>
      <w:outlineLvl w:val="0"/>
    </w:pPr>
    <w:rPr>
      <w:rFonts w:asciiTheme="majorHAnsi" w:eastAsiaTheme="majorEastAsia" w:hAnsiTheme="majorHAnsi" w:cstheme="majorBidi"/>
      <w:color w:val="ED7D31" w:themeColor="accent2"/>
      <w:sz w:val="32"/>
      <w:szCs w:val="32"/>
    </w:rPr>
  </w:style>
  <w:style w:type="paragraph" w:styleId="Heading2">
    <w:name w:val="heading 2"/>
    <w:basedOn w:val="Normal"/>
    <w:next w:val="Normal"/>
    <w:link w:val="Heading2Char"/>
    <w:autoRedefine/>
    <w:uiPriority w:val="9"/>
    <w:unhideWhenUsed/>
    <w:qFormat/>
    <w:rsid w:val="00646F5B"/>
    <w:pPr>
      <w:keepNext/>
      <w:keepLines/>
      <w:spacing w:before="40" w:after="0"/>
      <w:outlineLvl w:val="1"/>
    </w:pPr>
    <w:rPr>
      <w:rFonts w:asciiTheme="majorHAnsi" w:eastAsiaTheme="majorEastAsia" w:hAnsiTheme="majorHAnsi" w:cstheme="majorBidi"/>
      <w:color w:val="4472C4" w:themeColor="accent1"/>
      <w:sz w:val="26"/>
      <w:szCs w:val="26"/>
    </w:rPr>
  </w:style>
  <w:style w:type="paragraph" w:styleId="Heading3">
    <w:name w:val="heading 3"/>
    <w:basedOn w:val="Normal"/>
    <w:next w:val="Normal"/>
    <w:link w:val="Heading3Char"/>
    <w:autoRedefine/>
    <w:uiPriority w:val="9"/>
    <w:unhideWhenUsed/>
    <w:qFormat/>
    <w:rsid w:val="00646F5B"/>
    <w:pPr>
      <w:keepNext/>
      <w:keepLines/>
      <w:spacing w:before="40" w:after="0"/>
      <w:outlineLvl w:val="2"/>
    </w:pPr>
    <w:rPr>
      <w:rFonts w:asciiTheme="majorHAnsi" w:eastAsiaTheme="majorEastAsia" w:hAnsiTheme="majorHAnsi" w:cstheme="majorBidi"/>
      <w:color w:val="7030A0"/>
      <w:sz w:val="24"/>
      <w:szCs w:val="24"/>
    </w:rPr>
  </w:style>
  <w:style w:type="paragraph" w:styleId="Heading4">
    <w:name w:val="heading 4"/>
    <w:basedOn w:val="Normal"/>
    <w:next w:val="Normal"/>
    <w:link w:val="Heading4Char"/>
    <w:autoRedefine/>
    <w:uiPriority w:val="9"/>
    <w:unhideWhenUsed/>
    <w:qFormat/>
    <w:rsid w:val="00646F5B"/>
    <w:pPr>
      <w:keepNext/>
      <w:keepLines/>
      <w:spacing w:before="40" w:after="0"/>
      <w:outlineLvl w:val="3"/>
    </w:pPr>
    <w:rPr>
      <w:rFonts w:asciiTheme="majorHAnsi" w:eastAsiaTheme="majorEastAsia" w:hAnsiTheme="majorHAnsi" w:cstheme="majorBidi"/>
      <w:i/>
      <w:iCs/>
      <w:color w:val="70AD47" w:themeColor="accent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46F5B"/>
    <w:rPr>
      <w:rFonts w:asciiTheme="majorHAnsi" w:eastAsiaTheme="majorEastAsia" w:hAnsiTheme="majorHAnsi" w:cstheme="majorBidi"/>
      <w:color w:val="4472C4" w:themeColor="accent1"/>
      <w:sz w:val="26"/>
      <w:szCs w:val="26"/>
    </w:rPr>
  </w:style>
  <w:style w:type="character" w:customStyle="1" w:styleId="Heading3Char">
    <w:name w:val="Heading 3 Char"/>
    <w:basedOn w:val="DefaultParagraphFont"/>
    <w:link w:val="Heading3"/>
    <w:uiPriority w:val="9"/>
    <w:rsid w:val="00646F5B"/>
    <w:rPr>
      <w:rFonts w:asciiTheme="majorHAnsi" w:eastAsiaTheme="majorEastAsia" w:hAnsiTheme="majorHAnsi" w:cstheme="majorBidi"/>
      <w:color w:val="7030A0"/>
      <w:sz w:val="24"/>
      <w:szCs w:val="24"/>
    </w:rPr>
  </w:style>
  <w:style w:type="character" w:customStyle="1" w:styleId="Heading4Char">
    <w:name w:val="Heading 4 Char"/>
    <w:basedOn w:val="DefaultParagraphFont"/>
    <w:link w:val="Heading4"/>
    <w:uiPriority w:val="9"/>
    <w:rsid w:val="00646F5B"/>
    <w:rPr>
      <w:rFonts w:asciiTheme="majorHAnsi" w:eastAsiaTheme="majorEastAsia" w:hAnsiTheme="majorHAnsi" w:cstheme="majorBidi"/>
      <w:i/>
      <w:iCs/>
      <w:color w:val="70AD47" w:themeColor="accent6"/>
    </w:rPr>
  </w:style>
  <w:style w:type="character" w:customStyle="1" w:styleId="Heading1Char">
    <w:name w:val="Heading 1 Char"/>
    <w:basedOn w:val="DefaultParagraphFont"/>
    <w:link w:val="Heading1"/>
    <w:uiPriority w:val="9"/>
    <w:rsid w:val="00646F5B"/>
    <w:rPr>
      <w:rFonts w:asciiTheme="majorHAnsi" w:eastAsiaTheme="majorEastAsia" w:hAnsiTheme="majorHAnsi" w:cstheme="majorBidi"/>
      <w:color w:val="ED7D31" w:themeColor="accent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42</Words>
  <Characters>812</Characters>
  <Application>Microsoft Office Word</Application>
  <DocSecurity>0</DocSecurity>
  <Lines>6</Lines>
  <Paragraphs>1</Paragraphs>
  <ScaleCrop>false</ScaleCrop>
  <Company/>
  <LinksUpToDate>false</LinksUpToDate>
  <CharactersWithSpaces>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lton Knutzen</dc:creator>
  <cp:keywords/>
  <dc:description/>
  <cp:lastModifiedBy>Colton Knutzen</cp:lastModifiedBy>
  <cp:revision>2</cp:revision>
  <dcterms:created xsi:type="dcterms:W3CDTF">2023-03-19T17:47:00Z</dcterms:created>
  <dcterms:modified xsi:type="dcterms:W3CDTF">2023-03-19T17:54:00Z</dcterms:modified>
</cp:coreProperties>
</file>